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Cover</w:t>
      </w:r>
      <w:r>
        <w:t xml:space="preserve"> </w:t>
      </w:r>
      <w:r>
        <w:t xml:space="preserve">Letter</w:t>
      </w:r>
    </w:p>
    <w:bookmarkStart w:id="25" w:name="Xac2ba50e3eb430d3c5515faab575ae32f430ea3"/>
    <w:p>
      <w:pPr>
        <w:pStyle w:val="Heading1"/>
      </w:pPr>
      <w:r>
        <w:t xml:space="preserve">Cover Letter for Electronics Engineer Position</w:t>
      </w:r>
    </w:p>
    <w:p>
      <w:pPr>
        <w:pStyle w:val="FirstParagraph"/>
      </w:pPr>
      <w:r>
        <w:t xml:space="preserve">Dear [Hiring Manager's Name],</w:t>
      </w:r>
    </w:p>
    <w:p>
      <w:pPr>
        <w:pStyle w:val="BodyText"/>
      </w:pPr>
      <w:r>
        <w:t xml:space="preserve">As a dedicated and innovative Electronics Engineer with a strong foundation in circuit design, embedded systems, and telecommunications technologies, I am excited to apply for the Electronics Engineer position at your esteemed organization in Sri Lanka Colombo. My technical expertise, combined with my passion for advancing technological solutions tailored to local industries, aligns seamlessly with the opportunities available in this dynamic region. I am eager to contribute my skills to support your team’s mission of driving innovation and excellence in electronics engineering within Sri Lanka Colombo.</w:t>
      </w:r>
    </w:p>
    <w:bookmarkStart w:id="20" w:name="professional-background-and-expertise"/>
    <w:p>
      <w:pPr>
        <w:pStyle w:val="Heading2"/>
      </w:pPr>
      <w:r>
        <w:t xml:space="preserve">Professional Background and Expertise</w:t>
      </w:r>
    </w:p>
    <w:p>
      <w:pPr>
        <w:pStyle w:val="FirstParagraph"/>
      </w:pPr>
      <w:r>
        <w:t xml:space="preserve">Over the past [X years], I have cultivated a career focused on designing, testing, and implementing electronic systems that address real-world challenges. My work has spanned industries such as telecommunications, automation, and renewable energy solutions. For instance, during my tenure at [Previous Company Name], I led the development of a low-power sensor network for industrial monitoring applications in Sri Lanka Colombo’s manufacturing sector. This project not only enhanced operational efficiency but also reduced energy consumption by 25%, demonstrating my ability to deliver impactful results.</w:t>
      </w:r>
    </w:p>
    <w:p>
      <w:pPr>
        <w:pStyle w:val="BodyText"/>
      </w:pPr>
      <w:r>
        <w:t xml:space="preserve">My technical proficiency includes advanced knowledge of circuit design, microcontroller programming (such as Arduino and Raspberry Pi), PCB layout using Altium Designer, and signal processing techniques. I am also well-versed in industry standards like ISO 9001 and IEEE guidelines, which ensure the reliability and quality of my work. In Sri Lanka Colombo’s rapidly evolving tech landscape, where demand for sustainable and smart solutions is growing, I believe my skills can play a vital role in shaping the future of electronics engineering.</w:t>
      </w:r>
    </w:p>
    <w:bookmarkEnd w:id="20"/>
    <w:bookmarkStart w:id="21" w:name="relevance-to-sri-lanka-colombo"/>
    <w:p>
      <w:pPr>
        <w:pStyle w:val="Heading2"/>
      </w:pPr>
      <w:r>
        <w:t xml:space="preserve">Relevance to Sri Lanka Colombo</w:t>
      </w:r>
    </w:p>
    <w:p>
      <w:pPr>
        <w:pStyle w:val="FirstParagraph"/>
      </w:pPr>
      <w:r>
        <w:t xml:space="preserve">Sri Lanka Colombo has emerged as a hub for technological innovation, with increasing investments in smart infrastructure, renewable energy systems, and telecommunications. As an Electronics Engineer, I understand the unique challenges and opportunities present in this region. For example, the need for robust communication networks to support rural electrification projects or the demand for energy-efficient devices to address power shortages are areas where my expertise can make a difference.</w:t>
      </w:r>
    </w:p>
    <w:p>
      <w:pPr>
        <w:pStyle w:val="BodyText"/>
      </w:pPr>
      <w:r>
        <w:t xml:space="preserve">My experience working with local industries in Sri Lanka Colombo has given me firsthand insight into the specific requirements of this market. I have collaborated with companies specializing in solar power systems, IoT-based agriculture solutions, and automated manufacturing processes. These experiences have honed my ability to adapt global engineering principles to local contexts while ensuring compliance with regional regulations and sustainability goals.</w:t>
      </w:r>
    </w:p>
    <w:bookmarkEnd w:id="21"/>
    <w:bookmarkStart w:id="22" w:name="commitment-to-continuous-learning"/>
    <w:p>
      <w:pPr>
        <w:pStyle w:val="Heading2"/>
      </w:pPr>
      <w:r>
        <w:t xml:space="preserve">Commitment to Continuous Learning</w:t>
      </w:r>
    </w:p>
    <w:p>
      <w:pPr>
        <w:pStyle w:val="FirstParagraph"/>
      </w:pPr>
      <w:r>
        <w:t xml:space="preserve">The field of electronics engineering is ever-evolving, and I am committed to staying at the forefront of technological advancements. I regularly engage in professional development activities, such as attending workshops on emerging technologies like 5G communication systems and AI-driven embedded solutions. Additionally, I hold certifications in [relevant certifications, e.g., "Cisco Certified Network Associate" or "Certified Electronics Technician"], which further reinforce my technical capabilities.</w:t>
      </w:r>
    </w:p>
    <w:p>
      <w:pPr>
        <w:pStyle w:val="BodyText"/>
      </w:pPr>
      <w:r>
        <w:t xml:space="preserve">In Sri Lanka Colombo, where the pace of technological adoption is accelerating, my dedication to lifelong learning ensures that I can contribute to cutting-edge projects. Whether it’s exploring the integration of AI in automation systems or optimizing energy storage solutions for renewable sources, I am eager to tackle complex challenges and deliver innovative outcomes.</w:t>
      </w:r>
    </w:p>
    <w:bookmarkEnd w:id="22"/>
    <w:bookmarkStart w:id="23" w:name="collaboration-and-leadership"/>
    <w:p>
      <w:pPr>
        <w:pStyle w:val="Heading2"/>
      </w:pPr>
      <w:r>
        <w:t xml:space="preserve">Collaboration and Leadership</w:t>
      </w:r>
    </w:p>
    <w:p>
      <w:pPr>
        <w:pStyle w:val="FirstParagraph"/>
      </w:pPr>
      <w:r>
        <w:t xml:space="preserve">As an Electronics Engineer, I thrive in collaborative environments where teamwork and creativity drive success. During my time at [Previous Company Name], I led a cross-functional team of engineers to develop a cost-effective solution for rural connectivity using satellite communication systems. This project not only expanded access to digital services but also strengthened my ability to manage timelines, budgets, and stakeholder expectations.</w:t>
      </w:r>
    </w:p>
    <w:p>
      <w:pPr>
        <w:pStyle w:val="BodyText"/>
      </w:pPr>
      <w:r>
        <w:t xml:space="preserve">My leadership style is rooted in clear communication and a focus on empowering team members. I believe that fostering a culture of innovation and accountability is essential for achieving exceptional results. In Sri Lanka Colombo’s competitive engineering sector, where collaboration across disciplines is critical, I am confident in my ability to contribute effectively to your team’s goals.</w:t>
      </w:r>
    </w:p>
    <w:bookmarkEnd w:id="23"/>
    <w:bookmarkStart w:id="24" w:name="why-your-organization"/>
    <w:p>
      <w:pPr>
        <w:pStyle w:val="Heading2"/>
      </w:pPr>
      <w:r>
        <w:t xml:space="preserve">Why Your Organization?</w:t>
      </w:r>
    </w:p>
    <w:p>
      <w:pPr>
        <w:pStyle w:val="FirstParagraph"/>
      </w:pPr>
      <w:r>
        <w:t xml:space="preserve">I am particularly drawn to your organization because of its reputation for excellence and commitment to technological advancement in Sri Lanka Colombo. Your focus on [mention specific company values, e.g., "sustainable infrastructure" or "smart city initiatives"] resonates deeply with my career aspirations. I am eager to bring my technical expertise and passion for innovation to support your projects and help drive meaningful change in this vibrant region.</w:t>
      </w:r>
    </w:p>
    <w:p>
      <w:pPr>
        <w:pStyle w:val="BodyText"/>
      </w:pPr>
      <w:r>
        <w:t xml:space="preserve">I am confident that my skills, combined with my understanding of Sri Lanka Colombo’s unique engineering needs, make me a strong candidate for this role. I would welcome the opportunity to discuss how I can contribute to your team’s success and help shape the future of electronics engineering in this dynamic location.</w:t>
      </w:r>
    </w:p>
    <w:p>
      <w:pPr>
        <w:pStyle w:val="BodyText"/>
      </w:pPr>
      <w:r>
        <w:t xml:space="preserve">Thank you for considering my application. I look forward to the possibility of contributing to your organization’s continued growth and innovation in Sri Lanka Colombo.</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Cover Letter</dc:title>
  <dc:creator/>
  <dc:language>en</dc:language>
  <cp:keywords/>
  <dcterms:created xsi:type="dcterms:W3CDTF">2026-07-19T01:35:15Z</dcterms:created>
  <dcterms:modified xsi:type="dcterms:W3CDTF">2026-07-19T01:35:15Z</dcterms:modified>
</cp:coreProperties>
</file>

<file path=docProps/custom.xml><?xml version="1.0" encoding="utf-8"?>
<Properties xmlns="http://schemas.openxmlformats.org/officeDocument/2006/custom-properties" xmlns:vt="http://schemas.openxmlformats.org/officeDocument/2006/docPropsVTypes"/>
</file>